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645A7" w14:textId="77777777" w:rsidR="00B736DD" w:rsidRDefault="00B736DD">
      <w:pPr>
        <w:pStyle w:val="Head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</w:rPr>
      </w:pPr>
      <w:bookmarkStart w:id="0" w:name="_GoBack"/>
      <w:bookmarkEnd w:id="0"/>
    </w:p>
    <w:p w14:paraId="6D2B01C4" w14:textId="77777777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5EF9DD6" w14:textId="6AA29317" w:rsidR="00B736DD" w:rsidRPr="00043095" w:rsidRDefault="000430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7486E84A" w14:textId="77777777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68A5F02" w14:textId="77777777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56BC0F2" w14:textId="77777777" w:rsidR="00B736DD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01D5C914" w14:textId="77777777" w:rsidR="00B736DD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018FAA7C" w14:textId="77777777" w:rsidR="00B736DD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49D2BAB0" w14:textId="77777777" w:rsidR="005E3EEC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,</w:t>
      </w:r>
    </w:p>
    <w:p w14:paraId="7F8BFC96" w14:textId="3450BBBE" w:rsidR="00B736DD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3865F767" w14:textId="77777777" w:rsidR="00B736DD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3AD10D40" w14:textId="77777777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0F61A22" w14:textId="77777777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7C554192" w14:textId="77777777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DC17938" w14:textId="69C28D01" w:rsidR="00B736DD" w:rsidRPr="00043095" w:rsidRDefault="005E3EE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b/>
          <w:noProof/>
          <w:lang w:val="en-US" w:eastAsia="en-US" w:bidi="en-US"/>
        </w:rPr>
        <w:t>RE</w:t>
      </w:r>
      <w:r w:rsidR="00D51733" w:rsidRPr="00043095">
        <w:rPr>
          <w:rFonts w:ascii="Arial" w:eastAsia="Arial" w:hAnsi="Arial" w:cs="Arial"/>
          <w:b/>
          <w:noProof/>
          <w:lang w:val="en-US" w:eastAsia="en-US" w:bidi="en-US"/>
        </w:rPr>
        <w:t>: REQUEST FOR CONTRACTOR REFERENCES</w:t>
      </w:r>
    </w:p>
    <w:p w14:paraId="32545666" w14:textId="77777777" w:rsidR="00B736DD" w:rsidRPr="00043095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</w:p>
    <w:p w14:paraId="68836709" w14:textId="77777777" w:rsidR="00B736DD" w:rsidRPr="00043095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</w:p>
    <w:p w14:paraId="1414B843" w14:textId="77777777" w:rsidR="00B736DD" w:rsidRPr="00043095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043095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Dear [CONTACT NAME],</w:t>
      </w:r>
    </w:p>
    <w:p w14:paraId="79ED9CB5" w14:textId="77777777" w:rsidR="00B736DD" w:rsidRPr="00043095" w:rsidRDefault="00B736D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2BA1B8B4" w14:textId="20D592B1" w:rsidR="00B736DD" w:rsidRPr="00043095" w:rsidRDefault="00D5173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043095">
        <w:rPr>
          <w:rFonts w:ascii="Arial" w:eastAsia="Arial" w:hAnsi="Arial" w:cs="Arial"/>
          <w:noProof/>
          <w:lang w:val="en-US" w:eastAsia="en-US" w:bidi="en-US"/>
        </w:rPr>
        <w:t xml:space="preserve">In order </w:t>
      </w:r>
      <w:r w:rsidR="00043095" w:rsidRPr="00043095">
        <w:rPr>
          <w:rFonts w:ascii="Arial" w:eastAsia="Arial" w:hAnsi="Arial" w:cs="Arial"/>
          <w:noProof/>
          <w:lang w:val="en-US" w:eastAsia="en-US" w:bidi="en-US"/>
        </w:rPr>
        <w:t xml:space="preserve">for us </w:t>
      </w:r>
      <w:r w:rsidRPr="00043095">
        <w:rPr>
          <w:rFonts w:ascii="Arial" w:eastAsia="Arial" w:hAnsi="Arial" w:cs="Arial"/>
          <w:noProof/>
          <w:lang w:val="en-US" w:eastAsia="en-US" w:bidi="en-US"/>
        </w:rPr>
        <w:t xml:space="preserve">to </w:t>
      </w:r>
      <w:r w:rsidR="00043095" w:rsidRPr="00043095">
        <w:rPr>
          <w:rFonts w:ascii="Arial" w:eastAsia="Arial" w:hAnsi="Arial" w:cs="Arial"/>
          <w:noProof/>
          <w:lang w:val="en-US" w:eastAsia="en-US" w:bidi="en-US"/>
        </w:rPr>
        <w:t>ascertain whether or not</w:t>
      </w:r>
      <w:r w:rsidR="00043095">
        <w:rPr>
          <w:rFonts w:ascii="Arial" w:eastAsia="Arial" w:hAnsi="Arial" w:cs="Arial"/>
          <w:noProof/>
          <w:lang w:val="en-US" w:eastAsia="en-US" w:bidi="en-US"/>
        </w:rPr>
        <w:t xml:space="preserve"> </w:t>
      </w:r>
      <w:r w:rsidR="00043095" w:rsidRPr="00043095">
        <w:rPr>
          <w:rFonts w:ascii="Arial" w:eastAsia="Arial" w:hAnsi="Arial" w:cs="Arial"/>
          <w:noProof/>
          <w:lang w:val="en-US" w:eastAsia="en-US" w:bidi="en-US"/>
        </w:rPr>
        <w:t xml:space="preserve">your company is able to meet our </w:t>
      </w:r>
      <w:r w:rsidR="00043095">
        <w:rPr>
          <w:rFonts w:ascii="Arial" w:eastAsia="Arial" w:hAnsi="Arial" w:cs="Arial"/>
          <w:noProof/>
          <w:lang w:val="en-US" w:eastAsia="en-US" w:bidi="en-US"/>
        </w:rPr>
        <w:t xml:space="preserve">installation </w:t>
      </w:r>
      <w:r w:rsidR="00043095" w:rsidRPr="00043095">
        <w:rPr>
          <w:rFonts w:ascii="Arial" w:eastAsia="Arial" w:hAnsi="Arial" w:cs="Arial"/>
          <w:noProof/>
          <w:lang w:val="en-US" w:eastAsia="en-US" w:bidi="en-US"/>
        </w:rPr>
        <w:t xml:space="preserve">requirement, we are requesting </w:t>
      </w:r>
      <w:r w:rsidR="00043095">
        <w:rPr>
          <w:rFonts w:ascii="Arial" w:eastAsia="Arial" w:hAnsi="Arial" w:cs="Arial"/>
          <w:noProof/>
          <w:lang w:val="en-US" w:eastAsia="en-US" w:bidi="en-US"/>
        </w:rPr>
        <w:t>that you send us a list of references.</w:t>
      </w:r>
    </w:p>
    <w:p w14:paraId="7637890F" w14:textId="77777777" w:rsidR="00B736DD" w:rsidRPr="00043095" w:rsidRDefault="00B736D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4B920314" w14:textId="074D9031" w:rsidR="00B736DD" w:rsidRPr="00043095" w:rsidRDefault="00D5173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043095">
        <w:rPr>
          <w:rFonts w:ascii="Arial" w:eastAsia="Arial" w:hAnsi="Arial" w:cs="Arial"/>
          <w:noProof/>
          <w:lang w:val="en-US" w:eastAsia="en-US" w:bidi="en-US"/>
        </w:rPr>
        <w:t xml:space="preserve">In addition to the name </w:t>
      </w:r>
      <w:r w:rsidR="00043095" w:rsidRPr="00043095">
        <w:rPr>
          <w:rFonts w:ascii="Arial" w:eastAsia="Arial" w:hAnsi="Arial" w:cs="Arial"/>
          <w:noProof/>
          <w:lang w:val="en-US" w:eastAsia="en-US" w:bidi="en-US"/>
        </w:rPr>
        <w:t xml:space="preserve">and contact details </w:t>
      </w:r>
      <w:r w:rsidRPr="00043095">
        <w:rPr>
          <w:rFonts w:ascii="Arial" w:eastAsia="Arial" w:hAnsi="Arial" w:cs="Arial"/>
          <w:noProof/>
          <w:lang w:val="en-US" w:eastAsia="en-US" w:bidi="en-US"/>
        </w:rPr>
        <w:t xml:space="preserve">of </w:t>
      </w:r>
      <w:r w:rsidR="00043095">
        <w:rPr>
          <w:rFonts w:ascii="Arial" w:eastAsia="Arial" w:hAnsi="Arial" w:cs="Arial"/>
          <w:noProof/>
          <w:lang w:val="en-US" w:eastAsia="en-US" w:bidi="en-US"/>
        </w:rPr>
        <w:t>each reference,</w:t>
      </w:r>
      <w:r w:rsidR="00043095" w:rsidRPr="00043095">
        <w:rPr>
          <w:rFonts w:ascii="Arial" w:eastAsia="Arial" w:hAnsi="Arial" w:cs="Arial"/>
          <w:noProof/>
          <w:lang w:val="en-US" w:eastAsia="en-US" w:bidi="en-US"/>
        </w:rPr>
        <w:t xml:space="preserve">  please also provide us with the information on the products you installed at the respective companies.</w:t>
      </w:r>
    </w:p>
    <w:p w14:paraId="3B8CEF35" w14:textId="333A45A0" w:rsidR="00B736DD" w:rsidRDefault="00B736D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5D8DCD0F" w14:textId="77777777" w:rsidR="005E3EEC" w:rsidRPr="00043095" w:rsidRDefault="005E3EE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3C551950" w14:textId="2485D8DD" w:rsidR="00B736DD" w:rsidRDefault="00043095" w:rsidP="0004309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Kind regards</w:t>
      </w:r>
      <w:r w:rsidR="00D51733" w:rsidRPr="00043095">
        <w:rPr>
          <w:rFonts w:ascii="Arial" w:eastAsia="Arial" w:hAnsi="Arial" w:cs="Arial"/>
          <w:noProof/>
          <w:lang w:val="en-US" w:eastAsia="en-US" w:bidi="en-US"/>
        </w:rPr>
        <w:t>,</w:t>
      </w:r>
    </w:p>
    <w:p w14:paraId="27B8EF20" w14:textId="77777777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CBA6907" w14:textId="77777777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65C198C" w14:textId="67A8621C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1C8CAF3" w14:textId="4F1EB301" w:rsidR="005E3EEC" w:rsidRDefault="005E3E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7C60853" w14:textId="77777777" w:rsidR="005E3EEC" w:rsidRDefault="005E3E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64CC7D4" w14:textId="77777777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A9B0428" w14:textId="77777777" w:rsidR="00B736DD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17FB3AD7" w14:textId="77777777" w:rsidR="00B736DD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1C0D0873" w14:textId="77777777" w:rsidR="00B736DD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3B09DC0D" w14:textId="77777777" w:rsidR="00B736DD" w:rsidRDefault="00D517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044BA203" w14:textId="77777777" w:rsidR="00B736DD" w:rsidRDefault="00B736D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49304E9" w14:textId="77777777" w:rsidR="00B736DD" w:rsidRDefault="00B736D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73044D8" w14:textId="77777777" w:rsidR="00B736DD" w:rsidRDefault="00B736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B736DD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A0AEB3" w14:textId="77777777" w:rsidR="00947C52" w:rsidRDefault="00947C52">
      <w:r>
        <w:separator/>
      </w:r>
    </w:p>
  </w:endnote>
  <w:endnote w:type="continuationSeparator" w:id="0">
    <w:p w14:paraId="7988154E" w14:textId="77777777" w:rsidR="00947C52" w:rsidRDefault="00947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06EE6" w14:textId="77777777" w:rsidR="00B736DD" w:rsidRDefault="00D5173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3FB44D8" w14:textId="77777777" w:rsidR="00B736DD" w:rsidRDefault="00D5173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98D03C2" w14:textId="77777777" w:rsidR="00B736DD" w:rsidRDefault="00D5173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61D61BE4" w14:textId="77777777" w:rsidR="00B736DD" w:rsidRDefault="0014535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D51733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B387C" w14:textId="77777777" w:rsidR="00947C52" w:rsidRDefault="00947C52">
      <w:r>
        <w:separator/>
      </w:r>
    </w:p>
  </w:footnote>
  <w:footnote w:type="continuationSeparator" w:id="0">
    <w:p w14:paraId="13271D3B" w14:textId="77777777" w:rsidR="00947C52" w:rsidRDefault="00947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539B9" w14:textId="77777777" w:rsidR="00B736DD" w:rsidRDefault="00B736D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bEwN7S0NDE1sTRV0lEKTi0uzszPAykwqgUAHDxTHywAAAA="/>
    <w:docVar w:name="Description" w:val="Use this letter to request references on a contractor.  You may also find other compensation and benefits related document templates to use here https://www.templateguru.co.za/documents/consultants-contractors/ and other Human Resources templates here https://www.templateguru.co.za/templates/finance-accounting/"/>
    <w:docVar w:name="Excerpt" w:val="In order for us to ascertain whether or not your company is able to meet our installation requirement, we are requesting that you send us a list of references."/>
    <w:docVar w:name="Tags" w:val="consultants, contractors, business documents, entrepreneurship, entrepreneur, human resources, request for contractor references template, request for contractor references example"/>
  </w:docVars>
  <w:rsids>
    <w:rsidRoot w:val="00B736DD"/>
    <w:rsid w:val="00043095"/>
    <w:rsid w:val="00145358"/>
    <w:rsid w:val="00171565"/>
    <w:rsid w:val="00383962"/>
    <w:rsid w:val="005E3EEC"/>
    <w:rsid w:val="006929DC"/>
    <w:rsid w:val="008C2B1B"/>
    <w:rsid w:val="00947C52"/>
    <w:rsid w:val="00B736DD"/>
    <w:rsid w:val="00D51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96B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3</Words>
  <Characters>463</Characters>
  <Application>Microsoft Office Word</Application>
  <DocSecurity>0</DocSecurity>
  <Lines>3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0-10T11:40:00Z</dcterms:created>
  <dcterms:modified xsi:type="dcterms:W3CDTF">2019-10-21T19:08:00Z</dcterms:modified>
  <cp:category/>
</cp:coreProperties>
</file>